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1B39FED" w:rsidR="000C67E9" w:rsidRPr="00F214F6" w:rsidRDefault="00BA78F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78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obson, R v [2019] EWCA Crim 409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04876BA" w:rsidR="000C67E9" w:rsidRPr="00F214F6" w:rsidRDefault="004F349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2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FD12D38" w:rsidR="000C67E9" w:rsidRPr="00F214F6" w:rsidRDefault="00CA2E2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4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92D5F5A" w:rsidR="00F214F6" w:rsidRPr="00F214F6" w:rsidRDefault="004F349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CAFE2B0" w:rsidR="000C67E9" w:rsidRPr="00F214F6" w:rsidRDefault="004F349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5FEAD36" w:rsidR="00D970E4" w:rsidRPr="00F214F6" w:rsidRDefault="004F349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D471D55" w:rsidR="00D970E4" w:rsidRPr="00F214F6" w:rsidRDefault="00AF20E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79B0FCA" w:rsidR="00D970E4" w:rsidRPr="00F214F6" w:rsidRDefault="00AF20E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3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29CD119" w:rsidR="00D970E4" w:rsidRPr="00F214F6" w:rsidRDefault="00AF20E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207B08DD" w:rsidR="00D970E4" w:rsidRPr="00F214F6" w:rsidRDefault="004F1D3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3C4A5F1" w:rsidR="00D970E4" w:rsidRPr="00F214F6" w:rsidRDefault="004F1D3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B89B676" w:rsidR="00D970E4" w:rsidRPr="00F214F6" w:rsidRDefault="004F1D3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A6B07A3" w:rsidR="00D970E4" w:rsidRPr="00F214F6" w:rsidRDefault="004F1D3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7B29BE85" w:rsidR="00D970E4" w:rsidRPr="00F214F6" w:rsidRDefault="004F1D3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CBD0F00" w:rsidR="00D970E4" w:rsidRPr="00F214F6" w:rsidRDefault="004F1D3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B9D50C6" w:rsidR="00D970E4" w:rsidRPr="00F214F6" w:rsidRDefault="004F1D3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17056C1E" w:rsidR="00D970E4" w:rsidRPr="00F214F6" w:rsidRDefault="004F1D3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3860FAB" w:rsidR="00D970E4" w:rsidRPr="00F214F6" w:rsidRDefault="004F1D3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</w:t>
            </w:r>
            <w:r w:rsidR="00CA1AA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offence should be </w:t>
            </w:r>
            <w:r w:rsidR="00CA1AA7" w:rsidRPr="00CA1AA7">
              <w:rPr>
                <w:rFonts w:ascii="Arial Nova Light" w:hAnsi="Arial Nova Light" w:cstheme="majorBidi"/>
                <w:color w:val="000000" w:themeColor="text1"/>
                <w:szCs w:val="24"/>
              </w:rPr>
              <w:t>regarded as a case of gross negligence manslaughter and not treated as a case of "unlawful act" manslaughter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99D2531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9D18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3B3F18D4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9D18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9DF7E1B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9D18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4F1EF09" w:rsidR="00D7225E" w:rsidRPr="00F214F6" w:rsidRDefault="009D184A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D5DF8E2" w:rsidR="00D970E4" w:rsidRPr="00F214F6" w:rsidRDefault="009D184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2ABBCC0" w:rsidR="00D970E4" w:rsidRPr="00F214F6" w:rsidRDefault="009D184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60FE724" w:rsidR="00D970E4" w:rsidRPr="00F214F6" w:rsidRDefault="009D184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FA16751" w:rsidR="00D970E4" w:rsidRPr="00F214F6" w:rsidRDefault="009D184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172D3BE" w:rsidR="00D970E4" w:rsidRPr="00F214F6" w:rsidRDefault="009D184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C2DB2E8" w:rsidR="00D970E4" w:rsidRPr="00F214F6" w:rsidRDefault="006C0D7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26AD1C2" w:rsidR="00D970E4" w:rsidRPr="00F214F6" w:rsidRDefault="006C0D7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1054D41" w:rsidR="00C77DBF" w:rsidRPr="00F214F6" w:rsidRDefault="006C0D7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51FBC70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6C0D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664E1D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C0D7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101A49C" w:rsidR="005515E1" w:rsidRPr="00F214F6" w:rsidRDefault="006C0D7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32F99375" w:rsidR="005515E1" w:rsidRPr="00F214F6" w:rsidRDefault="000C531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EB8402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0627983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1BC44C52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2D78A64C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29966B3B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B" w14:textId="0CC932C4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1CB271B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08579AA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0C53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5FFA3A76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0C5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25A1C43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C53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1443772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B82C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1F4BBC43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82C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23E4000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B82C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3B4C8C8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82C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03EF22BA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B82C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7CDBA26F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82C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436D9959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B82C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4B93F587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82C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77A1B85A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3B0D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259B34CD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B0DF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4AE683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B0D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2DE5DD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3B0DFE" w:rsidRPr="003B0D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Dobby [2017] 2 Cr App R(S) 27</w:t>
            </w:r>
            <w:r w:rsidR="003B0D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 </w:t>
            </w:r>
            <w:r w:rsidR="003B0DFE" w:rsidRPr="003B0D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rown [2018] EWCA Crim 1775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16484A2" w:rsidR="00CC3B33" w:rsidRPr="00F214F6" w:rsidRDefault="005A0B01" w:rsidP="00193C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193C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Pr="00193C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King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193C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rtin Edmund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449969A1" w:rsidR="00CC3B33" w:rsidRPr="00F214F6" w:rsidRDefault="00193CD0" w:rsidP="00193CD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193CD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M Kimsey appeared on behalf of the Appellant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193CD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 Sullivan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231F46B" w:rsidR="00CC3B33" w:rsidRPr="00F214F6" w:rsidRDefault="00CE09D0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11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D5C38A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E09D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545ECC78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E09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774F68A0" w:rsidR="00CC3B33" w:rsidRPr="00F214F6" w:rsidRDefault="00CE09D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55E52EF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CE09D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00B8C2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03B9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09129F50" w:rsidR="004A44C9" w:rsidRPr="00F214F6" w:rsidRDefault="00C03B9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5624B09E" w:rsidR="00CC3B33" w:rsidRPr="00F214F6" w:rsidRDefault="0047463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</w:t>
            </w:r>
            <w:r w:rsidRPr="0047463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slaughter and burglary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69B1D34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5436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5C99D2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2D6993" w:rsidRPr="002D69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NA deposited on the driver's air bag which had deployed following the collision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2EC55D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436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4D3309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983D43" w:rsidRPr="00983D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ideo footage of police car pursuing the appellant</w:t>
            </w:r>
            <w:r w:rsidR="00BE63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Pre-sentence repor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1EC72E4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F53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324D213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F53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7ECAF50" w:rsidR="00CC3B33" w:rsidRPr="00F214F6" w:rsidRDefault="00EF53A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863A736" w:rsidR="00D7225E" w:rsidRPr="00F214F6" w:rsidRDefault="00EF53A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049B9029" w:rsidR="00CC3B33" w:rsidRPr="00F214F6" w:rsidRDefault="00EF53A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BECDDDC" w:rsidR="00CC3B33" w:rsidRPr="00F214F6" w:rsidRDefault="00EF53A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4A757471" w:rsidR="00CC3B33" w:rsidRDefault="00EF53A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7BB69F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95756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1AE5DE7F" w14:textId="2BC1B0A8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59b.</w:t>
            </w:r>
            <w:r w:rsidR="0095756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28A4CDD" w:rsidR="00CC3B33" w:rsidRPr="00F214F6" w:rsidRDefault="0095756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85DB748" w:rsidR="00CC3B33" w:rsidRPr="00F214F6" w:rsidRDefault="0095756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111ADDC2" w:rsidR="00CC3B33" w:rsidRPr="00F214F6" w:rsidRDefault="0095756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43B2889" w:rsidR="00D92554" w:rsidRPr="00F214F6" w:rsidRDefault="0095756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0F85F1B" w:rsidR="00CC3B33" w:rsidRPr="00F214F6" w:rsidRDefault="0095756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FBAB73B" w:rsidR="00CC3B33" w:rsidRPr="00F214F6" w:rsidRDefault="008C5A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A5178CB" w:rsidR="00CC3B33" w:rsidRPr="00F214F6" w:rsidRDefault="008C5A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ED0A7D7" w:rsidR="00CC3B33" w:rsidRPr="00F214F6" w:rsidRDefault="008C5A9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51F8F54" w:rsidR="00CC3B33" w:rsidRPr="00F214F6" w:rsidRDefault="008C5A9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F473550" w:rsidR="00CC3B33" w:rsidRPr="00F214F6" w:rsidRDefault="008C5A9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5D875BA9" w:rsidR="00CC3B33" w:rsidRDefault="008C5A9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660ED058" w:rsidR="000051CC" w:rsidRDefault="008C5A9F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5AC6429A" w:rsidR="00CC3B33" w:rsidRDefault="00C72DD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30174CB1" w:rsidR="00CC3B33" w:rsidRDefault="00C72DD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774F390C" w:rsidR="00CC3B33" w:rsidRDefault="00C72DD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387FAC9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C72D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15EF9F21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C72D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AD94DEA" w:rsidR="00CC3B33" w:rsidRPr="00F214F6" w:rsidRDefault="00C72DD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1EEB540" w:rsidR="00CC3B33" w:rsidRPr="00F214F6" w:rsidRDefault="00C72DD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1D54CCE1" w:rsidR="00CC3B33" w:rsidRDefault="00C72DD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A68799E" w:rsidR="00CC3B33" w:rsidRPr="00F214F6" w:rsidRDefault="002420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2CA84FF7" w:rsidR="0029680B" w:rsidRDefault="002420B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04B6A74B" w:rsidR="00CC3B33" w:rsidRDefault="007522F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bookmarkStart w:id="0" w:name="_GoBack"/>
            <w:bookmarkEnd w:id="0"/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3A83AC2C" w:rsidR="00CC3B33" w:rsidRDefault="002420B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255F030F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2420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420B9" w:rsidRPr="002420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NA evidence was presented y prosecution so there is no mention of DNA expert involve</w:t>
            </w:r>
            <w:r w:rsidR="00086A2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ent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5018B4FE" w:rsidR="00CC3B33" w:rsidRPr="00F214F6" w:rsidRDefault="00086A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60B859C1" w:rsidR="00CC3B33" w:rsidRDefault="00086A2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25F608F6" w:rsidR="00CC3B33" w:rsidRDefault="00086A2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6779E9EC" w:rsidR="00CC3B33" w:rsidRDefault="00086A2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C153788" w:rsidR="00CC3B33" w:rsidRPr="00F214F6" w:rsidRDefault="00086A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BAA6773" w:rsidR="00CC3B33" w:rsidRPr="00F214F6" w:rsidRDefault="00086A2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19403004" w:rsidR="00CC3B33" w:rsidRDefault="002374A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76761058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2374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1A1A511B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2374A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7395532A" w:rsidR="00EB79EB" w:rsidRPr="00F214F6" w:rsidRDefault="002374A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05686F0" w:rsidR="00CC3B33" w:rsidRPr="00F214F6" w:rsidRDefault="002374A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C510BB3" w:rsidR="00EB79EB" w:rsidRPr="00F214F6" w:rsidRDefault="002374A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C4C1B9F" w:rsidR="00F02664" w:rsidRPr="00F214F6" w:rsidRDefault="002374A2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AE3D51C" w:rsidR="00CC3B33" w:rsidRPr="00F214F6" w:rsidRDefault="002374A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996B4E4" w:rsidR="00C77DBF" w:rsidRPr="00F214F6" w:rsidRDefault="002374A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4D57AACA" w:rsidR="00CC3B33" w:rsidRDefault="002374A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2BB83676" w:rsidR="00CC3B33" w:rsidRDefault="002374A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52462463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2374A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2374A2" w:rsidRPr="002374A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appellants</w:t>
            </w:r>
            <w:r w:rsidR="002374A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orensic history</w:t>
            </w:r>
            <w:r w:rsidR="00DB38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ncluding burglary and serving of custodial sentences were highlighted which </w:t>
            </w:r>
            <w:r w:rsidR="009F20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erved to show his propensity for the current offence. He was also reported as being </w:t>
            </w:r>
            <w:r w:rsidR="007D57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shonest. Reference was made to a pre-sentence report, the author of who, described him as having an antisocial attitude</w:t>
            </w:r>
            <w:r w:rsidR="00BE63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and antisocial lifestyle and being a thrill seeker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3A442ABC" w:rsidR="00CC3B33" w:rsidRDefault="00DD71D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83EDA11" w:rsidR="00A35D9A" w:rsidRPr="00F214F6" w:rsidRDefault="00DD71D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1F2587A" w:rsidR="00CC3B33" w:rsidRPr="00F214F6" w:rsidRDefault="00DD71D8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5C351D46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DD71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09CE9531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DD71D8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52DFBA2" w:rsidR="00907A59" w:rsidRPr="00F214F6" w:rsidRDefault="00DD71D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69D59176" w:rsidR="00907A59" w:rsidRPr="00F214F6" w:rsidRDefault="00DD71D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4BBB60E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BEF261B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62DAB3D6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8AFA205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C4B07F1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1583130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5AC35C9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2E58551A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4314690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E603035" w:rsidR="000F5116" w:rsidRPr="00F214F6" w:rsidRDefault="00DD71D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555F71C2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DD71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B7C50C1" w14:textId="03759F09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DD71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17AFCF30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710B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4F56BF81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710B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79EE3" w14:textId="77777777" w:rsidR="004405CD" w:rsidRDefault="004405CD" w:rsidP="00187203">
      <w:pPr>
        <w:spacing w:after="0" w:line="240" w:lineRule="auto"/>
      </w:pPr>
      <w:r>
        <w:separator/>
      </w:r>
    </w:p>
  </w:endnote>
  <w:endnote w:type="continuationSeparator" w:id="0">
    <w:p w14:paraId="6A45EB75" w14:textId="77777777" w:rsidR="004405CD" w:rsidRDefault="004405C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AE70DD" w14:paraId="06B27626" w14:textId="77777777" w:rsidTr="060EE78D">
      <w:tc>
        <w:tcPr>
          <w:tcW w:w="5133" w:type="dxa"/>
        </w:tcPr>
        <w:p w14:paraId="6D29E1BD" w14:textId="380F18CE" w:rsidR="00AE70DD" w:rsidRDefault="00AE70D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AE70DD" w:rsidRDefault="00AE70D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AE70DD" w:rsidRDefault="00AE70D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AE70DD" w:rsidRDefault="00AE70D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5DDB2" w14:textId="77777777" w:rsidR="004405CD" w:rsidRDefault="004405CD" w:rsidP="00187203">
      <w:pPr>
        <w:spacing w:after="0" w:line="240" w:lineRule="auto"/>
      </w:pPr>
      <w:r>
        <w:separator/>
      </w:r>
    </w:p>
  </w:footnote>
  <w:footnote w:type="continuationSeparator" w:id="0">
    <w:p w14:paraId="6523BAF5" w14:textId="77777777" w:rsidR="004405CD" w:rsidRDefault="004405C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E70DD" w:rsidRDefault="00AE70D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E70DD" w:rsidRPr="0033791C" w:rsidRDefault="00AE70D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86A24"/>
    <w:rsid w:val="0009515D"/>
    <w:rsid w:val="00097755"/>
    <w:rsid w:val="000A4EC3"/>
    <w:rsid w:val="000A6A64"/>
    <w:rsid w:val="000C5315"/>
    <w:rsid w:val="000C67E9"/>
    <w:rsid w:val="000E65C1"/>
    <w:rsid w:val="000F5116"/>
    <w:rsid w:val="0010686E"/>
    <w:rsid w:val="00110F64"/>
    <w:rsid w:val="0011134F"/>
    <w:rsid w:val="00116C33"/>
    <w:rsid w:val="001221BE"/>
    <w:rsid w:val="00141779"/>
    <w:rsid w:val="00154B87"/>
    <w:rsid w:val="0018382A"/>
    <w:rsid w:val="00184214"/>
    <w:rsid w:val="00186792"/>
    <w:rsid w:val="00187203"/>
    <w:rsid w:val="00193CD0"/>
    <w:rsid w:val="00196060"/>
    <w:rsid w:val="00197B70"/>
    <w:rsid w:val="001A2D1E"/>
    <w:rsid w:val="001B3245"/>
    <w:rsid w:val="001C0D45"/>
    <w:rsid w:val="001C4D47"/>
    <w:rsid w:val="001D6D26"/>
    <w:rsid w:val="001E34F2"/>
    <w:rsid w:val="00201F37"/>
    <w:rsid w:val="00221BE7"/>
    <w:rsid w:val="002278BF"/>
    <w:rsid w:val="002374A2"/>
    <w:rsid w:val="002420B9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D6993"/>
    <w:rsid w:val="002E75B4"/>
    <w:rsid w:val="00301AE4"/>
    <w:rsid w:val="003115A2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A29C8"/>
    <w:rsid w:val="003B0DFE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405CD"/>
    <w:rsid w:val="00440933"/>
    <w:rsid w:val="00463D75"/>
    <w:rsid w:val="00470DD4"/>
    <w:rsid w:val="00474639"/>
    <w:rsid w:val="00490F4B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1D3B"/>
    <w:rsid w:val="004F3492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43675"/>
    <w:rsid w:val="005515E1"/>
    <w:rsid w:val="005544E2"/>
    <w:rsid w:val="00555108"/>
    <w:rsid w:val="005A0B01"/>
    <w:rsid w:val="005A0F18"/>
    <w:rsid w:val="005C1ABD"/>
    <w:rsid w:val="005E6686"/>
    <w:rsid w:val="00621FE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C0D79"/>
    <w:rsid w:val="006D71C4"/>
    <w:rsid w:val="006D7C30"/>
    <w:rsid w:val="006F3EB0"/>
    <w:rsid w:val="006F48BE"/>
    <w:rsid w:val="007106AC"/>
    <w:rsid w:val="00710BD4"/>
    <w:rsid w:val="0071493C"/>
    <w:rsid w:val="007522F2"/>
    <w:rsid w:val="007608D1"/>
    <w:rsid w:val="007659F7"/>
    <w:rsid w:val="007700FE"/>
    <w:rsid w:val="00774058"/>
    <w:rsid w:val="00780F82"/>
    <w:rsid w:val="007A6137"/>
    <w:rsid w:val="007B467D"/>
    <w:rsid w:val="007B63C7"/>
    <w:rsid w:val="007C712E"/>
    <w:rsid w:val="007D5713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C5A9F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57562"/>
    <w:rsid w:val="00962A8E"/>
    <w:rsid w:val="009642C0"/>
    <w:rsid w:val="0097046D"/>
    <w:rsid w:val="00983D43"/>
    <w:rsid w:val="00985ED4"/>
    <w:rsid w:val="009B254A"/>
    <w:rsid w:val="009B6FDB"/>
    <w:rsid w:val="009D184A"/>
    <w:rsid w:val="009D6682"/>
    <w:rsid w:val="009D74E0"/>
    <w:rsid w:val="009F0511"/>
    <w:rsid w:val="009F20A5"/>
    <w:rsid w:val="00A00F86"/>
    <w:rsid w:val="00A037A7"/>
    <w:rsid w:val="00A06CDF"/>
    <w:rsid w:val="00A162D8"/>
    <w:rsid w:val="00A35D9A"/>
    <w:rsid w:val="00A37FFB"/>
    <w:rsid w:val="00A50558"/>
    <w:rsid w:val="00AA42DF"/>
    <w:rsid w:val="00AB250F"/>
    <w:rsid w:val="00AD1A27"/>
    <w:rsid w:val="00AD6357"/>
    <w:rsid w:val="00AE001D"/>
    <w:rsid w:val="00AE6FD7"/>
    <w:rsid w:val="00AE70DD"/>
    <w:rsid w:val="00AF10F1"/>
    <w:rsid w:val="00AF20E4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82CBF"/>
    <w:rsid w:val="00B918C9"/>
    <w:rsid w:val="00B96A7F"/>
    <w:rsid w:val="00BA51A8"/>
    <w:rsid w:val="00BA78F6"/>
    <w:rsid w:val="00BA7AB8"/>
    <w:rsid w:val="00BA7DF9"/>
    <w:rsid w:val="00BD58D8"/>
    <w:rsid w:val="00BE631B"/>
    <w:rsid w:val="00BE7ACA"/>
    <w:rsid w:val="00BF7F5C"/>
    <w:rsid w:val="00C03B9B"/>
    <w:rsid w:val="00C04236"/>
    <w:rsid w:val="00C0431D"/>
    <w:rsid w:val="00C278D3"/>
    <w:rsid w:val="00C42256"/>
    <w:rsid w:val="00C47288"/>
    <w:rsid w:val="00C51D00"/>
    <w:rsid w:val="00C72DD1"/>
    <w:rsid w:val="00C75185"/>
    <w:rsid w:val="00C77DBF"/>
    <w:rsid w:val="00C82539"/>
    <w:rsid w:val="00C83493"/>
    <w:rsid w:val="00C8545E"/>
    <w:rsid w:val="00C96F87"/>
    <w:rsid w:val="00CA1AA7"/>
    <w:rsid w:val="00CA297F"/>
    <w:rsid w:val="00CA2E29"/>
    <w:rsid w:val="00CA34BC"/>
    <w:rsid w:val="00CB5CBD"/>
    <w:rsid w:val="00CC3B33"/>
    <w:rsid w:val="00CC4AFC"/>
    <w:rsid w:val="00CE09D0"/>
    <w:rsid w:val="00D11F75"/>
    <w:rsid w:val="00D23830"/>
    <w:rsid w:val="00D2708C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B383F"/>
    <w:rsid w:val="00DC2AFD"/>
    <w:rsid w:val="00DC34AA"/>
    <w:rsid w:val="00DC649D"/>
    <w:rsid w:val="00DD71D8"/>
    <w:rsid w:val="00DE1EBB"/>
    <w:rsid w:val="00DE3410"/>
    <w:rsid w:val="00DF32A8"/>
    <w:rsid w:val="00DF5D7B"/>
    <w:rsid w:val="00E16710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EF53AC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5881D9-7AD4-48DA-9E00-1AA135081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9</Pages>
  <Words>2048</Words>
  <Characters>1167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7</cp:revision>
  <cp:lastPrinted>2019-01-14T14:22:00Z</cp:lastPrinted>
  <dcterms:created xsi:type="dcterms:W3CDTF">2020-05-23T07:23:00Z</dcterms:created>
  <dcterms:modified xsi:type="dcterms:W3CDTF">2020-06-01T15:17:00Z</dcterms:modified>
</cp:coreProperties>
</file>